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p>
      <w:pPr>
        <w:pStyle w:val="FirstParagraph"/>
      </w:pPr>
      <w:r>
        <w:t xml:space="preserve">Date: October 26, 2023</w:t>
      </w:r>
    </w:p>
    <w:p>
      <w:pPr>
        <w:pStyle w:val="BodyText"/>
      </w:pPr>
      <w:r>
        <w:t xml:space="preserve">Commanding Officer</w:t>
      </w:r>
    </w:p>
    <w:p>
      <w:pPr>
        <w:pStyle w:val="BodyText"/>
      </w:pPr>
      <w:r>
        <w:t xml:space="preserve">Joint Forces Headquarters - Texas</w:t>
      </w:r>
    </w:p>
    <w:p>
      <w:pPr>
        <w:pStyle w:val="BodyText"/>
      </w:pPr>
      <w:r>
        <w:t xml:space="preserve">1901 N. Sam Houston Parkway W.</w:t>
      </w:r>
    </w:p>
    <w:p>
      <w:pPr>
        <w:pStyle w:val="BodyText"/>
      </w:pPr>
      <w:r>
        <w:t xml:space="preserve">Houston, TX 77045</w:t>
      </w:r>
    </w:p>
    <w:bookmarkStart w:id="20" w:name="internship-application-letter"/>
    <w:p>
      <w:pPr>
        <w:pStyle w:val="Heading1"/>
      </w:pPr>
      <w:r>
        <w:t xml:space="preserve">INTERNSHIP APPLICATION LETTER</w:t>
      </w:r>
    </w:p>
    <w:p>
      <w:pPr>
        <w:pStyle w:val="FirstParagraph"/>
      </w:pPr>
      <w:r>
        <w:t xml:space="preserve">Dear Commanding Officer,</w:t>
      </w:r>
    </w:p>
    <w:p>
      <w:pPr>
        <w:pStyle w:val="BodyText"/>
      </w:pPr>
      <w:r>
        <w:t xml:space="preserve">It is with profound respect for the legacy of military service and deep admiration for the strategic significance of Texas in national defense that I submit my formal Internship Application Letter for consideration as a Military Officer intern within the United States Houston military infrastructure. As a current cadet in the U.S. Military Academy's Reserve Officers' Training Corps (ROTC) program at Rice University, I have meticulously prepared to contribute to the operational excellence of our armed forces, with particular focus on leveraging Houston's unique position as a nexus for military logistics, humanitarian operations, and strategic partnerships in the United States.</w:t>
      </w:r>
    </w:p>
    <w:p>
      <w:pPr>
        <w:pStyle w:val="BodyText"/>
      </w:pPr>
      <w:r>
        <w:t xml:space="preserve">My academic journey has been purposefully aligned with military leadership development. I hold a Bachelor of Science in Strategic Studies from Rice University (Class of 2024), where I maintained a 3.8 GPA while completing advanced coursework in Military Operations, Logistics Management, and Geopolitical Analysis. My curriculum included immersive field exercises at Fort Bliss and Camp Pendleton, but it was my research on "Urban Military Response Systems" that cemented my commitment to serving within the dynamic environment of major metropolitan centers like Houston. I recognize that United States Houston serves as a critical hub for the U.S. military's logistical network, hosting key installations such as Ellington Field Joint Reserve Base, NASA Johnson Space Center's military operations, and the Port of Houston – all vital to national security and humanitarian missions across the Gulf Coast.</w:t>
      </w:r>
    </w:p>
    <w:p>
      <w:pPr>
        <w:pStyle w:val="BodyText"/>
      </w:pPr>
      <w:r>
        <w:t xml:space="preserve">What distinguishes my candidacy is my hands-on experience in high-stakes military coordination. As Platoon Leader for the Rice University ROTC Battalion during Exercise "Gulf Shield," I coordinated 120 personnel across three simulated disaster response scenarios, managing resource allocation and communication protocols under time constraints. This directly translated to Houston's operational needs: our city routinely faces hurricane threats requiring rapid deployment of military assets through the National Guard's Joint Task Force. During Hurricane Harvey relief efforts, I volunteered with the Texas Military Department, assisting in supply chain management at the George R. Brown Convention Center – an experience that crystallized my understanding of urban military operations' complexities and human impact. This firsthand exposure to Houston's emergency response ecosystem has shaped my professional imperative to serve where strategic necessity and community service intersect.</w:t>
      </w:r>
    </w:p>
    <w:p>
      <w:pPr>
        <w:pStyle w:val="BodyText"/>
      </w:pPr>
      <w:r>
        <w:t xml:space="preserve">I am particularly drawn to the internship opportunity within United States Houston because of its unparalleled convergence of military, scientific, and humanitarian functions. The presence of NASA JSC's Astronaut Training Facility and the Defense Logistics Agency's regional command creates a unique ecosystem for innovation in military operations. I aspire to contribute to initiatives such as the Houston Regional Emergency Management Plan or the U.S. Northern Command's homeland security protocols – areas where my skills in data-driven decision-making (evidenced through my capstone project analyzing FEMA response times) would align with your mission. The internship would provide indispensable immersion into Houston's military-industrial landscape, allowing me to transition from theoretical knowledge to practical application under the guidance of seasoned officers.</w:t>
      </w:r>
    </w:p>
    <w:p>
      <w:pPr>
        <w:pStyle w:val="BodyText"/>
      </w:pPr>
      <w:r>
        <w:t xml:space="preserve">My leadership philosophy centers on adaptive command and cultural intelligence – competencies I've honed through cross-cultural exchanges with the U.S. Army Pacific Command in Hawaii and a summer internship at the International Security Assistance Force headquarters in Afghanistan. In Houston's diverse metropolitan environment, these skills are paramount: 45% of our city's population is foreign-born, requiring military personnel to navigate complex community dynamics during operations. I recently led a diversity training module for my ROTC unit focusing on cross-cultural communication in disaster zones – an initiative directly relevant to Houston's role as a gateway for international humanitarian assistance. As future Military Officer, I will ensure every operation respects local communities while upholding the highest standards of military professionalism.</w:t>
      </w:r>
    </w:p>
    <w:p>
      <w:pPr>
        <w:pStyle w:val="BodyText"/>
      </w:pPr>
      <w:r>
        <w:t xml:space="preserve">This internship represents far more than professional development; it is a vital step toward my lifelong commitment to serve in the United States Army. I have studied Houston's military history with reverence – from the 36th Infantry Division's deployment during WWII to today's Joint Task Force Hurricane response teams. I understand that as an intern, I will learn not merely tactical procedures but the nuanced art of military-civilian partnership essential to Houston's security architecture. The city’s spirit of resilience, demonstrated through its recovery from natural disasters and economic challenges, mirrors the Army values I embody: loyalty, duty, respect, selfless service, honor, integrity, and personal courage.</w:t>
      </w:r>
    </w:p>
    <w:p>
      <w:pPr>
        <w:pStyle w:val="BodyText"/>
      </w:pPr>
      <w:r>
        <w:t xml:space="preserve">My technical proficiency further supports this mission. I am certified in FEMA Incident Command System Level 2 training and proficient in JEMS (Joint Emergency Management System) software – tools critical for Houston's multi-agency response networks. Additionally, my Spanish fluency (CEFR B2) enables direct communication with Hispanic communities across Harris County, a demographic increasingly central to military outreach programs. I have attached my ROTC evaluation report highlighting leadership scores of 97% and a commendation for "exceptional initiative during high-pressure simulations" – qualities I will bring to the Houston military operations center.</w:t>
      </w:r>
    </w:p>
    <w:p>
      <w:pPr>
        <w:pStyle w:val="BodyText"/>
      </w:pPr>
      <w:r>
        <w:t xml:space="preserve">What sets me apart is my strategic vision for integrating emerging technologies into Houston's military framework. Having developed a prototype drone-based logistics management system during my academic tenure, I am eager to contribute to initiatives like the Army's Project Convergence at nearby White Sands Missile Range. In United States Houston, where innovation meets tradition, I envision applying this experience to enhance the efficiency of supply chains supporting our troops stationed along the Gulf Coast. This internship will bridge my theoretical knowledge with practical application in one of America's most strategically vital urban military environments.</w:t>
      </w:r>
    </w:p>
    <w:p>
      <w:pPr>
        <w:pStyle w:val="BodyText"/>
      </w:pPr>
      <w:r>
        <w:t xml:space="preserve">I understand that as a Military Officer intern, I will be expected to embody the Army's Warrior Ethos while contributing to operational readiness. My experience at Camp Howze (2021) and Fort Sill (2023), coupled with my Houston-based volunteer work, has prepared me for this responsibility. I am fully committed to the rigorous standards of military service and will honor every requirement of this Internship Application Letter by maintaining impeccable conduct, continuous learning, and unwavering dedication to our nation's security.</w:t>
      </w:r>
    </w:p>
    <w:p>
      <w:pPr>
        <w:pStyle w:val="BodyText"/>
      </w:pPr>
      <w:r>
        <w:t xml:space="preserve">Thank you for considering my application to serve as a Military Officer intern within the United States Houston military command structure. I have attached my resume, ROTC evaluation reports, and letters of recommendation from Colonel James Carter (U.S. Army Reserve) and Dr. Evelyn Reed (Rice University Military Studies Department). I welcome the opportunity to discuss how my skills in crisis management, cultural intelligence, and strategic logistics can support your mission during a personal interview at your earliest convenience.</w:t>
      </w:r>
    </w:p>
    <w:p>
      <w:pPr>
        <w:pStyle w:val="BodyText"/>
      </w:pPr>
      <w:r>
        <w:t xml:space="preserve">With profound respect for the service you provide to our nation,</w:t>
      </w:r>
    </w:p>
    <w:p>
      <w:pPr>
        <w:pStyle w:val="BodyText"/>
      </w:pPr>
      <w:r>
        <w:t xml:space="preserve">Reginald T. Henderson</w:t>
      </w:r>
    </w:p>
    <w:p>
      <w:pPr>
        <w:pStyle w:val="BodyText"/>
      </w:pPr>
      <w:r>
        <w:t xml:space="preserve">Rice University ROTC Cadet (U.S. Army)</w:t>
      </w:r>
    </w:p>
    <w:p>
      <w:pPr>
        <w:pStyle w:val="BodyText"/>
      </w:pPr>
      <w:r>
        <w:t xml:space="preserve">Email: rhenderson@rice.edu | Phone: (713) 555-0198</w:t>
      </w:r>
    </w:p>
    <w:p>
      <w:pPr>
        <w:pStyle w:val="BodyText"/>
      </w:pPr>
      <w:r>
        <w:t xml:space="preserve">"The military is not about being ready to fight. It's about being ready to serve." – General Colin Powell</w:t>
      </w:r>
      <w:r>
        <w:br/>
      </w:r>
      <w:r>
        <w:t xml:space="preserve">This Internship Application Letter embodies that philosophy in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5-12-10T09:17:49Z</dcterms:created>
  <dcterms:modified xsi:type="dcterms:W3CDTF">2025-12-10T09:17:49Z</dcterms:modified>
</cp:coreProperties>
</file>

<file path=docProps/custom.xml><?xml version="1.0" encoding="utf-8"?>
<Properties xmlns="http://schemas.openxmlformats.org/officeDocument/2006/custom-properties" xmlns:vt="http://schemas.openxmlformats.org/officeDocument/2006/docPropsVTypes"/>
</file>